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24BB7" w14:textId="77777777" w:rsidR="00097DA2" w:rsidRDefault="00097DA2" w:rsidP="00097DA2">
      <w:pPr>
        <w:pStyle w:val="Heading1"/>
        <w:jc w:val="center"/>
      </w:pPr>
      <w:r>
        <w:t>Lab: Iterators and Generators</w:t>
      </w:r>
    </w:p>
    <w:p w14:paraId="74AC8676" w14:textId="77777777" w:rsidR="00554D9F" w:rsidRPr="00554D9F" w:rsidRDefault="00097DA2" w:rsidP="00554D9F">
      <w:pPr>
        <w:spacing w:before="0" w:after="0"/>
        <w:jc w:val="center"/>
      </w:pPr>
      <w:r w:rsidRPr="00554D9F">
        <w:t xml:space="preserve">Problems for in-class lab for the </w:t>
      </w:r>
      <w:hyperlink r:id="rId11" w:history="1">
        <w:r w:rsidRPr="00554D9F">
          <w:rPr>
            <w:rStyle w:val="Hyperlink"/>
          </w:rPr>
          <w:t>Python OOP Course @SoftUni</w:t>
        </w:r>
      </w:hyperlink>
      <w:r w:rsidRPr="00554D9F">
        <w:t xml:space="preserve">. </w:t>
      </w:r>
    </w:p>
    <w:p w14:paraId="74AF8910" w14:textId="6C5EF56A" w:rsidR="00097DA2" w:rsidRPr="00554D9F" w:rsidRDefault="00097DA2" w:rsidP="00554D9F">
      <w:pPr>
        <w:spacing w:before="0" w:after="0"/>
        <w:jc w:val="center"/>
        <w:rPr>
          <w:color w:val="FF0000"/>
          <w:u w:val="single"/>
        </w:rPr>
      </w:pPr>
      <w:r w:rsidRPr="00554D9F">
        <w:t xml:space="preserve">Submit your solutions in </w:t>
      </w:r>
      <w:r w:rsidRPr="00554D9F">
        <w:rPr>
          <w:noProof/>
        </w:rPr>
        <w:t>the SoftUni</w:t>
      </w:r>
      <w:r w:rsidRPr="00554D9F">
        <w:t xml:space="preserve"> judge system at </w:t>
      </w:r>
      <w:hyperlink r:id="rId12" w:history="1">
        <w:r w:rsidRPr="00554D9F">
          <w:rPr>
            <w:rStyle w:val="Hyperlink"/>
          </w:rPr>
          <w:t>https://judge.softuni.bg/Contests/1944</w:t>
        </w:r>
      </w:hyperlink>
      <w:r w:rsidR="00554D9F" w:rsidRPr="00554D9F">
        <w:t>.</w:t>
      </w:r>
    </w:p>
    <w:p w14:paraId="0D2A25F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>(</w:t>
      </w:r>
      <w:r w:rsidR="003E362F">
        <w:t>int</w:t>
      </w:r>
      <w:r w:rsidR="003E362F">
        <w:t>)</w:t>
      </w:r>
      <w:r w:rsidR="003E362F">
        <w:t xml:space="preserve">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>(</w:t>
      </w:r>
      <w:r w:rsidR="003E362F">
        <w:t>int</w:t>
      </w:r>
      <w:r w:rsidR="003E362F">
        <w:t>)</w:t>
      </w:r>
      <w:r w:rsidR="003E362F">
        <w:t xml:space="preserve">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77777777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>
        <w:rPr>
          <w:noProof/>
        </w:rPr>
        <w:t xml:space="preserve"> 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Strong"/>
          <w:rFonts w:ascii="Consolas" w:hAnsi="Consolas"/>
        </w:rPr>
        <w:t>start</w:t>
      </w:r>
      <w:r>
        <w:t xml:space="preserve"> to the </w:t>
      </w:r>
      <w:r w:rsidRPr="003E362F">
        <w:rPr>
          <w:rStyle w:val="Strong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77777777" w:rsidR="00097DA2" w:rsidRDefault="00097DA2" w:rsidP="00097DA2">
      <w:pPr>
        <w:pStyle w:val="Heading2"/>
        <w:numPr>
          <w:ilvl w:val="0"/>
          <w:numId w:val="40"/>
        </w:numPr>
      </w:pPr>
      <w:r>
        <w:t>Reverse string</w:t>
      </w:r>
    </w:p>
    <w:p w14:paraId="78788207" w14:textId="7B2BCB50" w:rsidR="00097DA2" w:rsidRDefault="00097DA2" w:rsidP="00097DA2">
      <w:r>
        <w:t xml:space="preserve">Create a generator function called </w:t>
      </w:r>
      <w:proofErr w:type="spellStart"/>
      <w:r>
        <w:rPr>
          <w:rFonts w:ascii="Consolas" w:hAnsi="Consolas"/>
          <w:b/>
          <w:bCs/>
        </w:rPr>
        <w:t>reverse_text</w:t>
      </w:r>
      <w:proofErr w:type="spellEnd"/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7614A" w14:textId="77777777" w:rsidR="000612EA" w:rsidRDefault="000612EA" w:rsidP="008068A2">
      <w:pPr>
        <w:spacing w:after="0" w:line="240" w:lineRule="auto"/>
      </w:pPr>
      <w:r>
        <w:separator/>
      </w:r>
    </w:p>
  </w:endnote>
  <w:endnote w:type="continuationSeparator" w:id="0">
    <w:p w14:paraId="038951AB" w14:textId="77777777" w:rsidR="000612EA" w:rsidRDefault="000612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7BD9A" w14:textId="77777777" w:rsidR="000612EA" w:rsidRDefault="000612EA" w:rsidP="008068A2">
      <w:pPr>
        <w:spacing w:after="0" w:line="240" w:lineRule="auto"/>
      </w:pPr>
      <w:r>
        <w:separator/>
      </w:r>
    </w:p>
  </w:footnote>
  <w:footnote w:type="continuationSeparator" w:id="0">
    <w:p w14:paraId="0ED92732" w14:textId="77777777" w:rsidR="000612EA" w:rsidRDefault="000612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rAUAdE0i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19-11-12T12:29:00Z</dcterms:created>
  <dcterms:modified xsi:type="dcterms:W3CDTF">2021-10-11T06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